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58975" w14:textId="6D45FDCE" w:rsidR="005E321C" w:rsidRPr="001A5C1B" w:rsidRDefault="009F425B" w:rsidP="000548D6">
      <w:pPr>
        <w:pStyle w:val="Title"/>
        <w:outlineLvl w:val="0"/>
        <w:rPr>
          <w:sz w:val="32"/>
          <w:szCs w:val="32"/>
        </w:rPr>
      </w:pPr>
      <w:r>
        <w:rPr>
          <w:sz w:val="32"/>
          <w:szCs w:val="32"/>
        </w:rPr>
        <w:t xml:space="preserve">SC </w:t>
      </w:r>
      <w:r w:rsidR="009749F1">
        <w:rPr>
          <w:sz w:val="32"/>
          <w:szCs w:val="32"/>
        </w:rPr>
        <w:t xml:space="preserve">Early Learning </w:t>
      </w:r>
      <w:r w:rsidR="003E0967">
        <w:rPr>
          <w:sz w:val="32"/>
          <w:szCs w:val="32"/>
        </w:rPr>
        <w:t>Hub</w:t>
      </w:r>
      <w:r>
        <w:rPr>
          <w:sz w:val="32"/>
          <w:szCs w:val="32"/>
        </w:rPr>
        <w:t>:</w:t>
      </w:r>
      <w:r w:rsidR="003E0967">
        <w:rPr>
          <w:sz w:val="32"/>
          <w:szCs w:val="32"/>
        </w:rPr>
        <w:t xml:space="preserve"> </w:t>
      </w:r>
      <w:r w:rsidR="00910E99">
        <w:rPr>
          <w:sz w:val="32"/>
          <w:szCs w:val="32"/>
        </w:rPr>
        <w:t>Regional Governance</w:t>
      </w:r>
    </w:p>
    <w:p w14:paraId="19E110F0" w14:textId="562E952C" w:rsidR="009A29D1" w:rsidRDefault="00910E99" w:rsidP="00E850A7">
      <w:pPr>
        <w:pStyle w:val="Subtitle"/>
        <w:rPr>
          <w:color w:val="1F497D" w:themeColor="text2"/>
        </w:rPr>
      </w:pPr>
      <w:r>
        <w:rPr>
          <w:color w:val="1F497D" w:themeColor="text2"/>
        </w:rPr>
        <w:t xml:space="preserve">March </w:t>
      </w:r>
      <w:r w:rsidR="00BF69C4">
        <w:rPr>
          <w:color w:val="1F497D" w:themeColor="text2"/>
        </w:rPr>
        <w:t>11</w:t>
      </w:r>
      <w:r>
        <w:rPr>
          <w:color w:val="1F497D" w:themeColor="text2"/>
        </w:rPr>
        <w:t>th</w:t>
      </w:r>
      <w:r w:rsidR="00DD6EA3">
        <w:rPr>
          <w:color w:val="1F497D" w:themeColor="text2"/>
        </w:rPr>
        <w:t>, 20</w:t>
      </w:r>
      <w:r>
        <w:rPr>
          <w:color w:val="1F497D" w:themeColor="text2"/>
        </w:rPr>
        <w:t>20</w:t>
      </w:r>
    </w:p>
    <w:p w14:paraId="78CC3F97" w14:textId="1D49934A" w:rsidR="00937349" w:rsidRPr="009F425B" w:rsidRDefault="009A29D1" w:rsidP="000548D6">
      <w:pPr>
        <w:pStyle w:val="Subtitle"/>
        <w:outlineLvl w:val="0"/>
        <w:rPr>
          <w:color w:val="1F497D" w:themeColor="text2"/>
        </w:rPr>
      </w:pPr>
      <w:r>
        <w:rPr>
          <w:color w:val="1F497D" w:themeColor="text2"/>
        </w:rPr>
        <w:t>11:</w:t>
      </w:r>
      <w:r w:rsidR="00231F3B">
        <w:rPr>
          <w:color w:val="1F497D" w:themeColor="text2"/>
        </w:rPr>
        <w:t>00</w:t>
      </w:r>
      <w:r>
        <w:rPr>
          <w:color w:val="1F497D" w:themeColor="text2"/>
        </w:rPr>
        <w:t>-3</w:t>
      </w:r>
      <w:r w:rsidR="009F425B">
        <w:rPr>
          <w:color w:val="1F497D" w:themeColor="text2"/>
        </w:rPr>
        <w:t>:</w:t>
      </w:r>
      <w:r w:rsidR="00FC1ECE">
        <w:rPr>
          <w:color w:val="1F497D" w:themeColor="text2"/>
        </w:rPr>
        <w:t>0</w:t>
      </w:r>
      <w:r w:rsidR="004B09C6">
        <w:rPr>
          <w:color w:val="1F497D" w:themeColor="text2"/>
        </w:rPr>
        <w:t>0</w:t>
      </w:r>
      <w:r w:rsidR="00E2057F">
        <w:rPr>
          <w:color w:val="1F497D" w:themeColor="text2"/>
        </w:rPr>
        <w:t>p</w:t>
      </w:r>
      <w:r w:rsidR="0002685E">
        <w:rPr>
          <w:color w:val="1F497D" w:themeColor="text2"/>
        </w:rPr>
        <w:t>m</w:t>
      </w:r>
      <w:r w:rsidR="00AB3098">
        <w:rPr>
          <w:color w:val="1F497D" w:themeColor="text2"/>
        </w:rPr>
        <w:t xml:space="preserve"> </w:t>
      </w:r>
    </w:p>
    <w:p w14:paraId="5E732B4B" w14:textId="1885E938" w:rsidR="00AB3079" w:rsidRDefault="00AB3079" w:rsidP="00447DB1">
      <w:pPr>
        <w:spacing w:after="0" w:line="240" w:lineRule="auto"/>
        <w:rPr>
          <w:sz w:val="24"/>
          <w:szCs w:val="24"/>
        </w:rPr>
      </w:pPr>
      <w:r w:rsidRPr="00447DB1">
        <w:rPr>
          <w:sz w:val="24"/>
          <w:szCs w:val="24"/>
        </w:rPr>
        <w:t>Meeting outcomes:</w:t>
      </w:r>
    </w:p>
    <w:p w14:paraId="6450D0C0" w14:textId="77777777" w:rsidR="00156C70" w:rsidRPr="00447DB1" w:rsidRDefault="00156C70" w:rsidP="00447DB1">
      <w:pPr>
        <w:spacing w:after="0" w:line="240" w:lineRule="auto"/>
        <w:rPr>
          <w:sz w:val="24"/>
          <w:szCs w:val="24"/>
        </w:rPr>
      </w:pPr>
    </w:p>
    <w:p w14:paraId="7C7AA9CB" w14:textId="6F0DD498" w:rsidR="00910E99" w:rsidRDefault="00910E99" w:rsidP="00910E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ntinue our knowledge and growth in diversity, equity and inclusion related our EL Hub goals and the Meyer Memorial Trust grant outcomes.  </w:t>
      </w:r>
    </w:p>
    <w:p w14:paraId="00A1BF96" w14:textId="1C915FA9" w:rsidR="00910E99" w:rsidRDefault="00910E99" w:rsidP="00910E9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vise and adjust the Early Learning Hub strategic plan draft.</w:t>
      </w:r>
    </w:p>
    <w:p w14:paraId="5F05E7BB" w14:textId="77777777" w:rsidR="00910E99" w:rsidRPr="00910E99" w:rsidRDefault="00910E99" w:rsidP="00910E99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11448" w:type="dxa"/>
        <w:tblLayout w:type="fixed"/>
        <w:tblLook w:val="04A0" w:firstRow="1" w:lastRow="0" w:firstColumn="1" w:lastColumn="0" w:noHBand="0" w:noVBand="1"/>
      </w:tblPr>
      <w:tblGrid>
        <w:gridCol w:w="1098"/>
        <w:gridCol w:w="10350"/>
      </w:tblGrid>
      <w:tr w:rsidR="00956189" w14:paraId="2E7A06A4" w14:textId="77777777" w:rsidTr="002F4A12">
        <w:tc>
          <w:tcPr>
            <w:tcW w:w="1098" w:type="dxa"/>
            <w:tcBorders>
              <w:bottom w:val="single" w:sz="4" w:space="0" w:color="auto"/>
            </w:tcBorders>
            <w:shd w:val="solid" w:color="auto" w:fill="auto"/>
          </w:tcPr>
          <w:p w14:paraId="7AC45D89" w14:textId="77777777" w:rsidR="00956189" w:rsidRDefault="00956189" w:rsidP="00EF746F">
            <w:r>
              <w:t>Time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solid" w:color="auto" w:fill="auto"/>
          </w:tcPr>
          <w:p w14:paraId="5A454522" w14:textId="77777777" w:rsidR="00956189" w:rsidRDefault="00956189" w:rsidP="00EF746F">
            <w:r>
              <w:t>Topic</w:t>
            </w:r>
          </w:p>
        </w:tc>
      </w:tr>
      <w:tr w:rsidR="00956189" w14:paraId="2A84AF23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1A5D7A87" w14:textId="42B14CFB" w:rsidR="00956189" w:rsidRPr="00660ACE" w:rsidRDefault="009A29D1" w:rsidP="00EF746F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11</w:t>
            </w:r>
            <w:r w:rsidR="00D7527D" w:rsidRPr="00660ACE">
              <w:rPr>
                <w:rFonts w:cstheme="minorHAnsi"/>
                <w:sz w:val="28"/>
                <w:szCs w:val="28"/>
              </w:rPr>
              <w:t>:</w:t>
            </w:r>
            <w:r w:rsidR="00D626A6">
              <w:rPr>
                <w:rFonts w:cstheme="minorHAnsi"/>
                <w:sz w:val="28"/>
                <w:szCs w:val="28"/>
              </w:rPr>
              <w:t>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1D56EB11" w14:textId="59BBF7FE" w:rsidR="00156C70" w:rsidRPr="00910E99" w:rsidRDefault="00975135" w:rsidP="00910E99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 xml:space="preserve">Welcome and </w:t>
            </w:r>
            <w:r w:rsidR="00FB4A7B">
              <w:rPr>
                <w:rFonts w:cstheme="minorHAnsi"/>
                <w:sz w:val="28"/>
                <w:szCs w:val="28"/>
              </w:rPr>
              <w:t>m</w:t>
            </w:r>
            <w:r w:rsidRPr="00660ACE">
              <w:rPr>
                <w:rFonts w:cstheme="minorHAnsi"/>
                <w:sz w:val="28"/>
                <w:szCs w:val="28"/>
              </w:rPr>
              <w:t xml:space="preserve">eeting </w:t>
            </w:r>
            <w:r w:rsidR="00FB4A7B">
              <w:rPr>
                <w:rFonts w:cstheme="minorHAnsi"/>
                <w:sz w:val="28"/>
                <w:szCs w:val="28"/>
              </w:rPr>
              <w:t>g</w:t>
            </w:r>
            <w:r w:rsidR="00E14DB5" w:rsidRPr="00660ACE">
              <w:rPr>
                <w:rFonts w:cstheme="minorHAnsi"/>
                <w:sz w:val="28"/>
                <w:szCs w:val="28"/>
              </w:rPr>
              <w:t>oals</w:t>
            </w:r>
            <w:r w:rsidR="001E47AA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910E99" w14:paraId="1547A062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745CC354" w14:textId="1B8B4B8C" w:rsidR="00910E99" w:rsidRPr="00660ACE" w:rsidRDefault="00910E99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1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0CF86171" w14:textId="38969EFA" w:rsidR="00910E99" w:rsidRDefault="00910E99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rector Update and EC</w:t>
            </w:r>
            <w:r w:rsidR="007221F7">
              <w:rPr>
                <w:rFonts w:cstheme="minorHAnsi"/>
                <w:sz w:val="28"/>
                <w:szCs w:val="28"/>
              </w:rPr>
              <w:t>E</w:t>
            </w:r>
            <w:bookmarkStart w:id="0" w:name="_GoBack"/>
            <w:bookmarkEnd w:id="0"/>
            <w:r>
              <w:rPr>
                <w:rFonts w:cstheme="minorHAnsi"/>
                <w:sz w:val="28"/>
                <w:szCs w:val="28"/>
              </w:rPr>
              <w:t xml:space="preserve"> Sector Plan update</w:t>
            </w:r>
          </w:p>
          <w:p w14:paraId="25BE6C25" w14:textId="0CC15D6E" w:rsidR="00BF69C4" w:rsidRPr="00BF69C4" w:rsidRDefault="00BF69C4" w:rsidP="00BF69C4">
            <w:pPr>
              <w:pStyle w:val="ListParagraph"/>
              <w:numPr>
                <w:ilvl w:val="0"/>
                <w:numId w:val="38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oordinated enrollment and timeline</w:t>
            </w:r>
          </w:p>
        </w:tc>
      </w:tr>
      <w:tr w:rsidR="00910E99" w14:paraId="1EDE19FB" w14:textId="77777777" w:rsidTr="00FB4A7B">
        <w:trPr>
          <w:trHeight w:val="728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0310E589" w14:textId="3BB4E8A9" w:rsidR="00910E99" w:rsidRDefault="00910E99" w:rsidP="00EF746F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:</w:t>
            </w:r>
            <w:r w:rsidR="0079114E">
              <w:rPr>
                <w:rFonts w:cstheme="minorHAnsi"/>
                <w:sz w:val="28"/>
                <w:szCs w:val="28"/>
              </w:rPr>
              <w:t>4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3A425C5C" w14:textId="2AF8E05C" w:rsidR="00910E99" w:rsidRDefault="00910E99" w:rsidP="00FB4A7B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unch</w:t>
            </w:r>
          </w:p>
        </w:tc>
      </w:tr>
      <w:tr w:rsidR="00644023" w14:paraId="210AA6AC" w14:textId="77777777" w:rsidTr="00FB4A7B">
        <w:trPr>
          <w:trHeight w:val="719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4F8426F2" w14:textId="2033F3AE" w:rsidR="00644023" w:rsidRPr="00660ACE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1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282F85FC" w14:textId="77777777" w:rsidR="00644023" w:rsidRPr="00180548" w:rsidRDefault="00644023" w:rsidP="00644023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trategic Plan </w:t>
            </w:r>
          </w:p>
          <w:p w14:paraId="4233DB0E" w14:textId="77777777" w:rsidR="00644023" w:rsidRDefault="00644023" w:rsidP="00644023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Review and adjust </w:t>
            </w:r>
          </w:p>
          <w:p w14:paraId="1BD6F891" w14:textId="4F8017D0" w:rsidR="00644023" w:rsidRPr="00180548" w:rsidRDefault="00644023" w:rsidP="0064402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KPI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plan and funding approach</w:t>
            </w:r>
          </w:p>
        </w:tc>
      </w:tr>
      <w:tr w:rsidR="00644023" w14:paraId="263DAB43" w14:textId="77777777" w:rsidTr="00FB4A7B">
        <w:trPr>
          <w:trHeight w:val="701"/>
        </w:trPr>
        <w:tc>
          <w:tcPr>
            <w:tcW w:w="1098" w:type="dxa"/>
            <w:tcBorders>
              <w:bottom w:val="single" w:sz="4" w:space="0" w:color="auto"/>
            </w:tcBorders>
          </w:tcPr>
          <w:p w14:paraId="3732A1B1" w14:textId="6D487197" w:rsidR="00644023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:4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</w:tcPr>
          <w:p w14:paraId="64E514EE" w14:textId="77777777" w:rsidR="00644023" w:rsidRDefault="00644023" w:rsidP="00644023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versity, Equity and Inclusion Dialogue – Analicia and Cliff</w:t>
            </w:r>
          </w:p>
          <w:p w14:paraId="2C71D679" w14:textId="4360DD94" w:rsidR="00644023" w:rsidRPr="00644023" w:rsidRDefault="00644023" w:rsidP="0064402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 w:rsidRPr="00644023">
              <w:rPr>
                <w:rFonts w:cstheme="minorHAnsi"/>
                <w:sz w:val="28"/>
                <w:szCs w:val="28"/>
              </w:rPr>
              <w:t>Update of the process to date and meetings held in each county</w:t>
            </w:r>
          </w:p>
        </w:tc>
      </w:tr>
      <w:tr w:rsidR="00644023" w14:paraId="3796C40B" w14:textId="77777777" w:rsidTr="00FB4A7B">
        <w:trPr>
          <w:trHeight w:val="701"/>
        </w:trPr>
        <w:tc>
          <w:tcPr>
            <w:tcW w:w="1098" w:type="dxa"/>
            <w:tcBorders>
              <w:bottom w:val="single" w:sz="4" w:space="0" w:color="auto"/>
            </w:tcBorders>
          </w:tcPr>
          <w:p w14:paraId="534CCB67" w14:textId="56AD845E" w:rsidR="00644023" w:rsidRPr="00660ACE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:45</w:t>
            </w:r>
          </w:p>
        </w:tc>
        <w:tc>
          <w:tcPr>
            <w:tcW w:w="10350" w:type="dxa"/>
            <w:tcBorders>
              <w:bottom w:val="single" w:sz="4" w:space="0" w:color="auto"/>
            </w:tcBorders>
          </w:tcPr>
          <w:p w14:paraId="44241718" w14:textId="017DC16F" w:rsidR="00644023" w:rsidRPr="00644023" w:rsidRDefault="00644023" w:rsidP="00644023">
            <w:pPr>
              <w:spacing w:after="160" w:line="259" w:lineRule="auto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esources</w:t>
            </w:r>
            <w:r w:rsidRPr="00644023">
              <w:rPr>
                <w:rFonts w:cstheme="minorHAnsi"/>
                <w:sz w:val="28"/>
                <w:szCs w:val="28"/>
              </w:rPr>
              <w:t xml:space="preserve"> for Regional and County</w:t>
            </w:r>
          </w:p>
        </w:tc>
      </w:tr>
      <w:tr w:rsidR="00644023" w14:paraId="2A0C0E1B" w14:textId="77777777" w:rsidTr="00FB4A7B">
        <w:trPr>
          <w:trHeight w:val="719"/>
        </w:trPr>
        <w:tc>
          <w:tcPr>
            <w:tcW w:w="1098" w:type="dxa"/>
            <w:shd w:val="clear" w:color="auto" w:fill="auto"/>
          </w:tcPr>
          <w:p w14:paraId="3FB1BBF9" w14:textId="2AAC0F75" w:rsidR="00644023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:30</w:t>
            </w:r>
          </w:p>
        </w:tc>
        <w:tc>
          <w:tcPr>
            <w:tcW w:w="10350" w:type="dxa"/>
            <w:shd w:val="clear" w:color="auto" w:fill="auto"/>
          </w:tcPr>
          <w:p w14:paraId="2085048B" w14:textId="396F7035" w:rsidR="00644023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Closing reflection </w:t>
            </w:r>
          </w:p>
        </w:tc>
      </w:tr>
      <w:tr w:rsidR="00644023" w14:paraId="1BABE31E" w14:textId="77777777" w:rsidTr="00AC15CE">
        <w:trPr>
          <w:trHeight w:val="557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auto"/>
          </w:tcPr>
          <w:p w14:paraId="6D4F7758" w14:textId="53B1301D" w:rsidR="00644023" w:rsidRPr="00660ACE" w:rsidRDefault="00644023" w:rsidP="00644023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3:00</w:t>
            </w:r>
          </w:p>
        </w:tc>
        <w:tc>
          <w:tcPr>
            <w:tcW w:w="10350" w:type="dxa"/>
            <w:tcBorders>
              <w:bottom w:val="single" w:sz="4" w:space="0" w:color="auto"/>
            </w:tcBorders>
            <w:shd w:val="clear" w:color="auto" w:fill="auto"/>
          </w:tcPr>
          <w:p w14:paraId="58F4C5C9" w14:textId="0149D261" w:rsidR="00644023" w:rsidRDefault="00644023" w:rsidP="00644023">
            <w:pPr>
              <w:rPr>
                <w:rFonts w:cstheme="minorHAnsi"/>
                <w:sz w:val="28"/>
                <w:szCs w:val="28"/>
              </w:rPr>
            </w:pPr>
            <w:r w:rsidRPr="00660ACE">
              <w:rPr>
                <w:rFonts w:cstheme="minorHAnsi"/>
                <w:sz w:val="28"/>
                <w:szCs w:val="28"/>
              </w:rPr>
              <w:t>Adjourn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</w:p>
          <w:p w14:paraId="0818842C" w14:textId="77777777" w:rsidR="00644023" w:rsidRDefault="00644023" w:rsidP="00644023">
            <w:pPr>
              <w:rPr>
                <w:rFonts w:cstheme="minorHAnsi"/>
                <w:sz w:val="28"/>
                <w:szCs w:val="28"/>
              </w:rPr>
            </w:pPr>
          </w:p>
          <w:p w14:paraId="0F89F308" w14:textId="77777777" w:rsidR="00644023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ext meeting is June 3th</w:t>
            </w:r>
          </w:p>
          <w:p w14:paraId="7C662F09" w14:textId="143D13B5" w:rsidR="00644023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eptember 9</w:t>
            </w:r>
            <w:r>
              <w:rPr>
                <w:rFonts w:cstheme="minorHAnsi"/>
                <w:sz w:val="28"/>
                <w:szCs w:val="28"/>
                <w:vertAlign w:val="superscript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 xml:space="preserve">or 11? </w:t>
            </w:r>
          </w:p>
          <w:p w14:paraId="07A8412B" w14:textId="659F2A38" w:rsidR="00644023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cember 9 or 11?</w:t>
            </w:r>
          </w:p>
          <w:p w14:paraId="262398E9" w14:textId="5CA0AAF8" w:rsidR="00644023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rch 3, 4, 5?</w:t>
            </w:r>
          </w:p>
          <w:p w14:paraId="1CA25BE3" w14:textId="2F93308D" w:rsidR="00644023" w:rsidRPr="00CD1D72" w:rsidRDefault="00644023" w:rsidP="00644023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June 2, 3 ,4?</w:t>
            </w:r>
          </w:p>
        </w:tc>
      </w:tr>
    </w:tbl>
    <w:p w14:paraId="50A8C961" w14:textId="6E11C809" w:rsidR="00BF79E0" w:rsidRPr="00946C3F" w:rsidRDefault="00BF79E0" w:rsidP="00946C3F">
      <w:pPr>
        <w:rPr>
          <w:sz w:val="24"/>
          <w:szCs w:val="24"/>
        </w:rPr>
      </w:pPr>
      <w:r w:rsidRPr="00946C3F">
        <w:rPr>
          <w:sz w:val="24"/>
          <w:szCs w:val="24"/>
        </w:rPr>
        <w:t xml:space="preserve"> </w:t>
      </w:r>
    </w:p>
    <w:sectPr w:rsidR="00BF79E0" w:rsidRPr="00946C3F" w:rsidSect="000700FD">
      <w:footerReference w:type="default" r:id="rId7"/>
      <w:pgSz w:w="12240" w:h="15840"/>
      <w:pgMar w:top="810" w:right="1440" w:bottom="1008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648FB" w14:textId="77777777" w:rsidR="002A6B85" w:rsidRDefault="002A6B85" w:rsidP="000700FD">
      <w:pPr>
        <w:spacing w:after="0" w:line="240" w:lineRule="auto"/>
      </w:pPr>
      <w:r>
        <w:separator/>
      </w:r>
    </w:p>
  </w:endnote>
  <w:endnote w:type="continuationSeparator" w:id="0">
    <w:p w14:paraId="5E4292A5" w14:textId="77777777" w:rsidR="002A6B85" w:rsidRDefault="002A6B85" w:rsidP="00070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3084E" w14:textId="77777777" w:rsidR="00975135" w:rsidRDefault="00975135" w:rsidP="00D9072F">
    <w:pPr>
      <w:widowControl w:val="0"/>
      <w:autoSpaceDE w:val="0"/>
      <w:autoSpaceDN w:val="0"/>
      <w:adjustRightInd w:val="0"/>
      <w:spacing w:after="0" w:line="240" w:lineRule="auto"/>
      <w:rPr>
        <w:rFonts w:ascii="Helvetica" w:hAnsi="Helvetica" w:cs="Helvetica"/>
        <w:sz w:val="26"/>
        <w:szCs w:val="26"/>
      </w:rPr>
    </w:pPr>
  </w:p>
  <w:p w14:paraId="5ED274A5" w14:textId="1CA9CE24" w:rsidR="00975135" w:rsidRDefault="00975135" w:rsidP="00EF7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492E20" w14:textId="77777777" w:rsidR="002A6B85" w:rsidRDefault="002A6B85" w:rsidP="000700FD">
      <w:pPr>
        <w:spacing w:after="0" w:line="240" w:lineRule="auto"/>
      </w:pPr>
      <w:r>
        <w:separator/>
      </w:r>
    </w:p>
  </w:footnote>
  <w:footnote w:type="continuationSeparator" w:id="0">
    <w:p w14:paraId="4DCAAB71" w14:textId="77777777" w:rsidR="002A6B85" w:rsidRDefault="002A6B85" w:rsidP="000700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7DB4"/>
    <w:multiLevelType w:val="hybridMultilevel"/>
    <w:tmpl w:val="8778B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B1418"/>
    <w:multiLevelType w:val="hybridMultilevel"/>
    <w:tmpl w:val="3B5EE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03B8B"/>
    <w:multiLevelType w:val="hybridMultilevel"/>
    <w:tmpl w:val="686C9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96339"/>
    <w:multiLevelType w:val="hybridMultilevel"/>
    <w:tmpl w:val="88DE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6412C"/>
    <w:multiLevelType w:val="hybridMultilevel"/>
    <w:tmpl w:val="D362D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A76"/>
    <w:multiLevelType w:val="hybridMultilevel"/>
    <w:tmpl w:val="F018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01A66"/>
    <w:multiLevelType w:val="hybridMultilevel"/>
    <w:tmpl w:val="9C3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42E83"/>
    <w:multiLevelType w:val="hybridMultilevel"/>
    <w:tmpl w:val="4B78A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7464B"/>
    <w:multiLevelType w:val="hybridMultilevel"/>
    <w:tmpl w:val="02224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248D9"/>
    <w:multiLevelType w:val="hybridMultilevel"/>
    <w:tmpl w:val="05D06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8722C"/>
    <w:multiLevelType w:val="hybridMultilevel"/>
    <w:tmpl w:val="EC40F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345775"/>
    <w:multiLevelType w:val="hybridMultilevel"/>
    <w:tmpl w:val="C4CE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F4509"/>
    <w:multiLevelType w:val="hybridMultilevel"/>
    <w:tmpl w:val="7FFA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E47F9"/>
    <w:multiLevelType w:val="hybridMultilevel"/>
    <w:tmpl w:val="A3BA8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85E2E"/>
    <w:multiLevelType w:val="hybridMultilevel"/>
    <w:tmpl w:val="8A22C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F1DAB"/>
    <w:multiLevelType w:val="hybridMultilevel"/>
    <w:tmpl w:val="AEA4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CC45CA"/>
    <w:multiLevelType w:val="hybridMultilevel"/>
    <w:tmpl w:val="15D88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01422E"/>
    <w:multiLevelType w:val="hybridMultilevel"/>
    <w:tmpl w:val="2216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A01429"/>
    <w:multiLevelType w:val="hybridMultilevel"/>
    <w:tmpl w:val="A2F8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E96121"/>
    <w:multiLevelType w:val="hybridMultilevel"/>
    <w:tmpl w:val="E5720A9A"/>
    <w:lvl w:ilvl="0" w:tplc="EFE60E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121DF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E8D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FC1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C2C9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EA9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230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54D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A8F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9C70C91"/>
    <w:multiLevelType w:val="hybridMultilevel"/>
    <w:tmpl w:val="741027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980B57"/>
    <w:multiLevelType w:val="hybridMultilevel"/>
    <w:tmpl w:val="51E0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70994"/>
    <w:multiLevelType w:val="hybridMultilevel"/>
    <w:tmpl w:val="6130F4F6"/>
    <w:lvl w:ilvl="0" w:tplc="3F0E4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1AC4D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D6B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C29D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B875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EC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0AC3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B855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D63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15E46F9"/>
    <w:multiLevelType w:val="hybridMultilevel"/>
    <w:tmpl w:val="ECA2B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A9168B"/>
    <w:multiLevelType w:val="hybridMultilevel"/>
    <w:tmpl w:val="AFCCC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943C26"/>
    <w:multiLevelType w:val="hybridMultilevel"/>
    <w:tmpl w:val="978089F8"/>
    <w:lvl w:ilvl="0" w:tplc="511285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C6C6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6233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26ED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2B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24DB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9E97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1ACC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16A3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0AE49D8"/>
    <w:multiLevelType w:val="hybridMultilevel"/>
    <w:tmpl w:val="480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7E63B6"/>
    <w:multiLevelType w:val="hybridMultilevel"/>
    <w:tmpl w:val="38881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AA73F5"/>
    <w:multiLevelType w:val="hybridMultilevel"/>
    <w:tmpl w:val="B894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775EE4"/>
    <w:multiLevelType w:val="hybridMultilevel"/>
    <w:tmpl w:val="15884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F75D3D"/>
    <w:multiLevelType w:val="hybridMultilevel"/>
    <w:tmpl w:val="73006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3874AE"/>
    <w:multiLevelType w:val="hybridMultilevel"/>
    <w:tmpl w:val="1E0C1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3327E"/>
    <w:multiLevelType w:val="hybridMultilevel"/>
    <w:tmpl w:val="90B2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E9322B"/>
    <w:multiLevelType w:val="hybridMultilevel"/>
    <w:tmpl w:val="9BD60EB6"/>
    <w:lvl w:ilvl="0" w:tplc="E0547B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DA3A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C2ACE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C6B7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8E52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74C7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C64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12F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0D7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4467957"/>
    <w:multiLevelType w:val="hybridMultilevel"/>
    <w:tmpl w:val="E222D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9F27FD"/>
    <w:multiLevelType w:val="hybridMultilevel"/>
    <w:tmpl w:val="7EEEE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664E6A"/>
    <w:multiLevelType w:val="hybridMultilevel"/>
    <w:tmpl w:val="19426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6D5514"/>
    <w:multiLevelType w:val="hybridMultilevel"/>
    <w:tmpl w:val="67F46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027CB4"/>
    <w:multiLevelType w:val="hybridMultilevel"/>
    <w:tmpl w:val="B24C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8"/>
  </w:num>
  <w:num w:numId="3">
    <w:abstractNumId w:val="21"/>
  </w:num>
  <w:num w:numId="4">
    <w:abstractNumId w:val="1"/>
  </w:num>
  <w:num w:numId="5">
    <w:abstractNumId w:val="12"/>
  </w:num>
  <w:num w:numId="6">
    <w:abstractNumId w:val="4"/>
  </w:num>
  <w:num w:numId="7">
    <w:abstractNumId w:val="20"/>
  </w:num>
  <w:num w:numId="8">
    <w:abstractNumId w:val="9"/>
  </w:num>
  <w:num w:numId="9">
    <w:abstractNumId w:val="0"/>
  </w:num>
  <w:num w:numId="10">
    <w:abstractNumId w:val="15"/>
  </w:num>
  <w:num w:numId="11">
    <w:abstractNumId w:val="30"/>
  </w:num>
  <w:num w:numId="12">
    <w:abstractNumId w:val="34"/>
  </w:num>
  <w:num w:numId="13">
    <w:abstractNumId w:val="35"/>
  </w:num>
  <w:num w:numId="14">
    <w:abstractNumId w:val="7"/>
  </w:num>
  <w:num w:numId="15">
    <w:abstractNumId w:val="27"/>
  </w:num>
  <w:num w:numId="16">
    <w:abstractNumId w:val="16"/>
  </w:num>
  <w:num w:numId="17">
    <w:abstractNumId w:val="8"/>
  </w:num>
  <w:num w:numId="18">
    <w:abstractNumId w:val="14"/>
  </w:num>
  <w:num w:numId="19">
    <w:abstractNumId w:val="23"/>
  </w:num>
  <w:num w:numId="20">
    <w:abstractNumId w:val="18"/>
  </w:num>
  <w:num w:numId="21">
    <w:abstractNumId w:val="17"/>
  </w:num>
  <w:num w:numId="22">
    <w:abstractNumId w:val="2"/>
  </w:num>
  <w:num w:numId="23">
    <w:abstractNumId w:val="11"/>
  </w:num>
  <w:num w:numId="24">
    <w:abstractNumId w:val="26"/>
  </w:num>
  <w:num w:numId="25">
    <w:abstractNumId w:val="6"/>
  </w:num>
  <w:num w:numId="26">
    <w:abstractNumId w:val="24"/>
  </w:num>
  <w:num w:numId="27">
    <w:abstractNumId w:val="22"/>
  </w:num>
  <w:num w:numId="28">
    <w:abstractNumId w:val="25"/>
  </w:num>
  <w:num w:numId="29">
    <w:abstractNumId w:val="19"/>
  </w:num>
  <w:num w:numId="30">
    <w:abstractNumId w:val="33"/>
  </w:num>
  <w:num w:numId="31">
    <w:abstractNumId w:val="31"/>
  </w:num>
  <w:num w:numId="32">
    <w:abstractNumId w:val="29"/>
  </w:num>
  <w:num w:numId="33">
    <w:abstractNumId w:val="5"/>
  </w:num>
  <w:num w:numId="34">
    <w:abstractNumId w:val="3"/>
  </w:num>
  <w:num w:numId="35">
    <w:abstractNumId w:val="37"/>
  </w:num>
  <w:num w:numId="36">
    <w:abstractNumId w:val="32"/>
  </w:num>
  <w:num w:numId="37">
    <w:abstractNumId w:val="36"/>
  </w:num>
  <w:num w:numId="38">
    <w:abstractNumId w:val="13"/>
  </w:num>
  <w:num w:numId="39">
    <w:abstractNumId w:val="2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bY0MbawNDY2NjdU0lEKTi0uzszPAykwqgUAtw4dtiwAAAA="/>
  </w:docVars>
  <w:rsids>
    <w:rsidRoot w:val="009A2C0D"/>
    <w:rsid w:val="00010011"/>
    <w:rsid w:val="00013171"/>
    <w:rsid w:val="000136CD"/>
    <w:rsid w:val="0002685E"/>
    <w:rsid w:val="0004078C"/>
    <w:rsid w:val="000548D6"/>
    <w:rsid w:val="00054DA4"/>
    <w:rsid w:val="000700FD"/>
    <w:rsid w:val="0007253F"/>
    <w:rsid w:val="0007480B"/>
    <w:rsid w:val="0007617F"/>
    <w:rsid w:val="00076ED3"/>
    <w:rsid w:val="0008200A"/>
    <w:rsid w:val="0009324C"/>
    <w:rsid w:val="000A41D0"/>
    <w:rsid w:val="000B28CC"/>
    <w:rsid w:val="000C352D"/>
    <w:rsid w:val="000C4A41"/>
    <w:rsid w:val="000C6875"/>
    <w:rsid w:val="000C6C77"/>
    <w:rsid w:val="000E1CFE"/>
    <w:rsid w:val="000F5C0A"/>
    <w:rsid w:val="00112BD2"/>
    <w:rsid w:val="00123D7E"/>
    <w:rsid w:val="00137282"/>
    <w:rsid w:val="001401C0"/>
    <w:rsid w:val="00156C70"/>
    <w:rsid w:val="001705D3"/>
    <w:rsid w:val="00180548"/>
    <w:rsid w:val="001830A7"/>
    <w:rsid w:val="001866B1"/>
    <w:rsid w:val="00192636"/>
    <w:rsid w:val="0019451B"/>
    <w:rsid w:val="001A5C1B"/>
    <w:rsid w:val="001C0BBD"/>
    <w:rsid w:val="001C1723"/>
    <w:rsid w:val="001D28FA"/>
    <w:rsid w:val="001E1723"/>
    <w:rsid w:val="001E47AA"/>
    <w:rsid w:val="002011FE"/>
    <w:rsid w:val="00202290"/>
    <w:rsid w:val="00207B9B"/>
    <w:rsid w:val="00214E06"/>
    <w:rsid w:val="00217114"/>
    <w:rsid w:val="00225C5B"/>
    <w:rsid w:val="00231F3B"/>
    <w:rsid w:val="00256265"/>
    <w:rsid w:val="002720BF"/>
    <w:rsid w:val="00272B7F"/>
    <w:rsid w:val="0028506E"/>
    <w:rsid w:val="002870BF"/>
    <w:rsid w:val="002A6B85"/>
    <w:rsid w:val="002A7E7F"/>
    <w:rsid w:val="002B5E42"/>
    <w:rsid w:val="002C3D07"/>
    <w:rsid w:val="002C6BC8"/>
    <w:rsid w:val="002D03DB"/>
    <w:rsid w:val="002D6F25"/>
    <w:rsid w:val="002E36F8"/>
    <w:rsid w:val="002E5354"/>
    <w:rsid w:val="002F1C90"/>
    <w:rsid w:val="002F2C72"/>
    <w:rsid w:val="002F4A12"/>
    <w:rsid w:val="002F5615"/>
    <w:rsid w:val="002F7600"/>
    <w:rsid w:val="00300890"/>
    <w:rsid w:val="00323D64"/>
    <w:rsid w:val="0032672B"/>
    <w:rsid w:val="00330BD6"/>
    <w:rsid w:val="00335A75"/>
    <w:rsid w:val="00345D58"/>
    <w:rsid w:val="00350F8A"/>
    <w:rsid w:val="003655CC"/>
    <w:rsid w:val="00372C62"/>
    <w:rsid w:val="0038652A"/>
    <w:rsid w:val="0038702A"/>
    <w:rsid w:val="003D2E08"/>
    <w:rsid w:val="003E0967"/>
    <w:rsid w:val="003E11C0"/>
    <w:rsid w:val="003F3DEB"/>
    <w:rsid w:val="003F5F0C"/>
    <w:rsid w:val="00402BFE"/>
    <w:rsid w:val="0040374A"/>
    <w:rsid w:val="00411D15"/>
    <w:rsid w:val="00435043"/>
    <w:rsid w:val="00444BA1"/>
    <w:rsid w:val="00447DB1"/>
    <w:rsid w:val="00447FDF"/>
    <w:rsid w:val="0045767F"/>
    <w:rsid w:val="00481681"/>
    <w:rsid w:val="004938EB"/>
    <w:rsid w:val="00496951"/>
    <w:rsid w:val="004A0536"/>
    <w:rsid w:val="004A33C5"/>
    <w:rsid w:val="004B09C6"/>
    <w:rsid w:val="004B6C03"/>
    <w:rsid w:val="004C0C0F"/>
    <w:rsid w:val="004D462D"/>
    <w:rsid w:val="004E0F8E"/>
    <w:rsid w:val="004E7ACF"/>
    <w:rsid w:val="004F3FAD"/>
    <w:rsid w:val="00502B90"/>
    <w:rsid w:val="00546A11"/>
    <w:rsid w:val="00550481"/>
    <w:rsid w:val="0056174B"/>
    <w:rsid w:val="0057408D"/>
    <w:rsid w:val="00583DCF"/>
    <w:rsid w:val="005A2398"/>
    <w:rsid w:val="005B342E"/>
    <w:rsid w:val="005B5876"/>
    <w:rsid w:val="005C0549"/>
    <w:rsid w:val="005D6F90"/>
    <w:rsid w:val="005E321C"/>
    <w:rsid w:val="005E6E33"/>
    <w:rsid w:val="00607B82"/>
    <w:rsid w:val="00615051"/>
    <w:rsid w:val="006172CC"/>
    <w:rsid w:val="006215B7"/>
    <w:rsid w:val="00625FCD"/>
    <w:rsid w:val="00626C78"/>
    <w:rsid w:val="006338CE"/>
    <w:rsid w:val="00636D77"/>
    <w:rsid w:val="00644023"/>
    <w:rsid w:val="006602E6"/>
    <w:rsid w:val="00660ACE"/>
    <w:rsid w:val="006619F2"/>
    <w:rsid w:val="00674332"/>
    <w:rsid w:val="00676338"/>
    <w:rsid w:val="00680C15"/>
    <w:rsid w:val="00691CBC"/>
    <w:rsid w:val="00691E0D"/>
    <w:rsid w:val="00697E22"/>
    <w:rsid w:val="006A28E9"/>
    <w:rsid w:val="006A759A"/>
    <w:rsid w:val="006B077C"/>
    <w:rsid w:val="006B5407"/>
    <w:rsid w:val="006D4B8F"/>
    <w:rsid w:val="006E191E"/>
    <w:rsid w:val="006F5B52"/>
    <w:rsid w:val="006F7C3A"/>
    <w:rsid w:val="00710BDA"/>
    <w:rsid w:val="00716B42"/>
    <w:rsid w:val="00721AE6"/>
    <w:rsid w:val="00722004"/>
    <w:rsid w:val="007221F7"/>
    <w:rsid w:val="00732646"/>
    <w:rsid w:val="00732EDC"/>
    <w:rsid w:val="0073448F"/>
    <w:rsid w:val="00765769"/>
    <w:rsid w:val="00766E67"/>
    <w:rsid w:val="0079114E"/>
    <w:rsid w:val="007A7613"/>
    <w:rsid w:val="007B0FC7"/>
    <w:rsid w:val="007C26C3"/>
    <w:rsid w:val="007C35EE"/>
    <w:rsid w:val="007D0343"/>
    <w:rsid w:val="007D4694"/>
    <w:rsid w:val="007E1C00"/>
    <w:rsid w:val="007E2BC3"/>
    <w:rsid w:val="007F3BEF"/>
    <w:rsid w:val="007F7515"/>
    <w:rsid w:val="00803699"/>
    <w:rsid w:val="00840276"/>
    <w:rsid w:val="00842A70"/>
    <w:rsid w:val="00854397"/>
    <w:rsid w:val="0087671F"/>
    <w:rsid w:val="00880C7C"/>
    <w:rsid w:val="00893C3A"/>
    <w:rsid w:val="008B69ED"/>
    <w:rsid w:val="008B6A37"/>
    <w:rsid w:val="008D19A4"/>
    <w:rsid w:val="008D239A"/>
    <w:rsid w:val="008D2EE3"/>
    <w:rsid w:val="008E16D6"/>
    <w:rsid w:val="008E7A16"/>
    <w:rsid w:val="008F6527"/>
    <w:rsid w:val="00904328"/>
    <w:rsid w:val="009109F8"/>
    <w:rsid w:val="00910A93"/>
    <w:rsid w:val="00910E99"/>
    <w:rsid w:val="00911F94"/>
    <w:rsid w:val="00913F2E"/>
    <w:rsid w:val="00925ACF"/>
    <w:rsid w:val="00926504"/>
    <w:rsid w:val="0093544C"/>
    <w:rsid w:val="00935F47"/>
    <w:rsid w:val="00937349"/>
    <w:rsid w:val="00946C3F"/>
    <w:rsid w:val="00950F46"/>
    <w:rsid w:val="00951F74"/>
    <w:rsid w:val="00955DC5"/>
    <w:rsid w:val="00956189"/>
    <w:rsid w:val="00957197"/>
    <w:rsid w:val="009749F1"/>
    <w:rsid w:val="00975135"/>
    <w:rsid w:val="00975EF2"/>
    <w:rsid w:val="009834B9"/>
    <w:rsid w:val="00984D1F"/>
    <w:rsid w:val="009A29D1"/>
    <w:rsid w:val="009A2C0D"/>
    <w:rsid w:val="009A66BE"/>
    <w:rsid w:val="009B7AEB"/>
    <w:rsid w:val="009C1A7C"/>
    <w:rsid w:val="009C2E5D"/>
    <w:rsid w:val="009C4438"/>
    <w:rsid w:val="009D5750"/>
    <w:rsid w:val="009F425B"/>
    <w:rsid w:val="00A06B69"/>
    <w:rsid w:val="00A0741F"/>
    <w:rsid w:val="00A07CAC"/>
    <w:rsid w:val="00A16A3F"/>
    <w:rsid w:val="00A47323"/>
    <w:rsid w:val="00A52D78"/>
    <w:rsid w:val="00A76284"/>
    <w:rsid w:val="00A954BC"/>
    <w:rsid w:val="00A964DA"/>
    <w:rsid w:val="00AA5A4A"/>
    <w:rsid w:val="00AB0A1E"/>
    <w:rsid w:val="00AB3079"/>
    <w:rsid w:val="00AB3098"/>
    <w:rsid w:val="00AC15CE"/>
    <w:rsid w:val="00AC7385"/>
    <w:rsid w:val="00AD206D"/>
    <w:rsid w:val="00AD47F4"/>
    <w:rsid w:val="00AE1B1E"/>
    <w:rsid w:val="00AF33ED"/>
    <w:rsid w:val="00AF3897"/>
    <w:rsid w:val="00B2403F"/>
    <w:rsid w:val="00B32735"/>
    <w:rsid w:val="00B40037"/>
    <w:rsid w:val="00B408DA"/>
    <w:rsid w:val="00B4663D"/>
    <w:rsid w:val="00B65BA9"/>
    <w:rsid w:val="00B713AC"/>
    <w:rsid w:val="00B72D5C"/>
    <w:rsid w:val="00B87013"/>
    <w:rsid w:val="00BA3E5B"/>
    <w:rsid w:val="00BA3EB1"/>
    <w:rsid w:val="00BC0FF4"/>
    <w:rsid w:val="00BC2865"/>
    <w:rsid w:val="00BD56AE"/>
    <w:rsid w:val="00BD6A6B"/>
    <w:rsid w:val="00BE4358"/>
    <w:rsid w:val="00BF138A"/>
    <w:rsid w:val="00BF574C"/>
    <w:rsid w:val="00BF69C4"/>
    <w:rsid w:val="00BF79E0"/>
    <w:rsid w:val="00C01C77"/>
    <w:rsid w:val="00C0308D"/>
    <w:rsid w:val="00C14884"/>
    <w:rsid w:val="00C36C96"/>
    <w:rsid w:val="00C60A6F"/>
    <w:rsid w:val="00C62849"/>
    <w:rsid w:val="00C72E58"/>
    <w:rsid w:val="00C730CD"/>
    <w:rsid w:val="00C85453"/>
    <w:rsid w:val="00C944BE"/>
    <w:rsid w:val="00C94E0F"/>
    <w:rsid w:val="00C964B2"/>
    <w:rsid w:val="00C96DC3"/>
    <w:rsid w:val="00CB61CC"/>
    <w:rsid w:val="00CD1D72"/>
    <w:rsid w:val="00CD7FE4"/>
    <w:rsid w:val="00CE06E7"/>
    <w:rsid w:val="00CF0351"/>
    <w:rsid w:val="00CF0997"/>
    <w:rsid w:val="00CF0F04"/>
    <w:rsid w:val="00CF0FFA"/>
    <w:rsid w:val="00D038D3"/>
    <w:rsid w:val="00D03B98"/>
    <w:rsid w:val="00D24AC4"/>
    <w:rsid w:val="00D25366"/>
    <w:rsid w:val="00D34899"/>
    <w:rsid w:val="00D3784C"/>
    <w:rsid w:val="00D412D8"/>
    <w:rsid w:val="00D53F09"/>
    <w:rsid w:val="00D626A6"/>
    <w:rsid w:val="00D7094B"/>
    <w:rsid w:val="00D7527D"/>
    <w:rsid w:val="00D84DE3"/>
    <w:rsid w:val="00D9072F"/>
    <w:rsid w:val="00D90983"/>
    <w:rsid w:val="00DB19E7"/>
    <w:rsid w:val="00DD6EA3"/>
    <w:rsid w:val="00DE65A7"/>
    <w:rsid w:val="00E07193"/>
    <w:rsid w:val="00E119E6"/>
    <w:rsid w:val="00E13542"/>
    <w:rsid w:val="00E14DB5"/>
    <w:rsid w:val="00E2057F"/>
    <w:rsid w:val="00E22D18"/>
    <w:rsid w:val="00E24558"/>
    <w:rsid w:val="00E2600E"/>
    <w:rsid w:val="00E41D45"/>
    <w:rsid w:val="00E5393F"/>
    <w:rsid w:val="00E55BA8"/>
    <w:rsid w:val="00E5707F"/>
    <w:rsid w:val="00E73C90"/>
    <w:rsid w:val="00E850A7"/>
    <w:rsid w:val="00E91F7C"/>
    <w:rsid w:val="00E967CB"/>
    <w:rsid w:val="00EA42BE"/>
    <w:rsid w:val="00EB62E7"/>
    <w:rsid w:val="00EB7E98"/>
    <w:rsid w:val="00ED00AF"/>
    <w:rsid w:val="00EF746F"/>
    <w:rsid w:val="00F049FC"/>
    <w:rsid w:val="00F10221"/>
    <w:rsid w:val="00F1048C"/>
    <w:rsid w:val="00F1443C"/>
    <w:rsid w:val="00F2092B"/>
    <w:rsid w:val="00F44BE5"/>
    <w:rsid w:val="00F568F3"/>
    <w:rsid w:val="00F61845"/>
    <w:rsid w:val="00F646D7"/>
    <w:rsid w:val="00F67C80"/>
    <w:rsid w:val="00F76D76"/>
    <w:rsid w:val="00F8379F"/>
    <w:rsid w:val="00F840B6"/>
    <w:rsid w:val="00F94EB9"/>
    <w:rsid w:val="00FA28AB"/>
    <w:rsid w:val="00FA4EE3"/>
    <w:rsid w:val="00FB4A7B"/>
    <w:rsid w:val="00FC1ECE"/>
    <w:rsid w:val="00FC29F6"/>
    <w:rsid w:val="00FC30A5"/>
    <w:rsid w:val="00FD49B6"/>
    <w:rsid w:val="00FD5E6E"/>
    <w:rsid w:val="00FD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8EDA0"/>
  <w15:docId w15:val="{C1898191-E3A1-1E4D-89D3-903AEA17D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3F09"/>
  </w:style>
  <w:style w:type="paragraph" w:styleId="Heading1">
    <w:name w:val="heading 1"/>
    <w:basedOn w:val="Normal"/>
    <w:next w:val="Normal"/>
    <w:link w:val="Heading1Char"/>
    <w:uiPriority w:val="9"/>
    <w:qFormat/>
    <w:rsid w:val="009A2C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2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2C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A2C0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2C0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C0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A2C0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0131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0B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B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B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B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B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B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0FD"/>
  </w:style>
  <w:style w:type="paragraph" w:styleId="Footer">
    <w:name w:val="footer"/>
    <w:basedOn w:val="Normal"/>
    <w:link w:val="FooterChar"/>
    <w:uiPriority w:val="99"/>
    <w:unhideWhenUsed/>
    <w:rsid w:val="000700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0FD"/>
  </w:style>
  <w:style w:type="paragraph" w:styleId="NormalWeb">
    <w:name w:val="Normal (Web)"/>
    <w:basedOn w:val="Normal"/>
    <w:uiPriority w:val="99"/>
    <w:semiHidden/>
    <w:unhideWhenUsed/>
    <w:rsid w:val="00123D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23D7E"/>
  </w:style>
  <w:style w:type="character" w:styleId="Hyperlink">
    <w:name w:val="Hyperlink"/>
    <w:basedOn w:val="DefaultParagraphFont"/>
    <w:uiPriority w:val="99"/>
    <w:semiHidden/>
    <w:unhideWhenUsed/>
    <w:rsid w:val="00123D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95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8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27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72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190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3889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0700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2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573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76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001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24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46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39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805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527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03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543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842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551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272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428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6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67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996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35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35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2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1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83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8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438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126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53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13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5104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6667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1771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0395">
          <w:marLeft w:val="131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Harnisch</dc:creator>
  <cp:lastModifiedBy>Athena Wikstrom</cp:lastModifiedBy>
  <cp:revision>3</cp:revision>
  <cp:lastPrinted>2020-03-05T21:34:00Z</cp:lastPrinted>
  <dcterms:created xsi:type="dcterms:W3CDTF">2020-03-05T21:43:00Z</dcterms:created>
  <dcterms:modified xsi:type="dcterms:W3CDTF">2020-03-06T18:20:00Z</dcterms:modified>
</cp:coreProperties>
</file>